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321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4Z</dcterms:created>
  <dcterms:modified xsi:type="dcterms:W3CDTF">2017-04-19T08:12:14Z</dcterms:modified>
</cp:coreProperties>
</file>